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456F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0507BA" w14:textId="561A2E84" w:rsidR="00456FC2" w:rsidRPr="009430D9" w:rsidRDefault="00456FC2" w:rsidP="00456FC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nit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dividual Project</w:t>
      </w:r>
    </w:p>
    <w:p w14:paraId="2D06185A" w14:textId="77777777" w:rsidR="00456FC2" w:rsidRDefault="00456FC2" w:rsidP="00456F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E10DDC" w14:textId="77777777" w:rsidR="00456FC2" w:rsidRDefault="00456FC2" w:rsidP="00456F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1DDD909C" w14:textId="77777777" w:rsidR="00456FC2" w:rsidRDefault="00456FC2" w:rsidP="00456F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5801626C" w14:textId="16A40A6F" w:rsidR="00456FC2" w:rsidRDefault="00456FC2" w:rsidP="00456F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650</w:t>
      </w:r>
    </w:p>
    <w:p w14:paraId="4829BA73" w14:textId="77777777" w:rsidR="00456FC2" w:rsidRDefault="00456FC2" w:rsidP="00456F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14:paraId="03E2B93A" w14:textId="77777777" w:rsidR="00456FC2" w:rsidRDefault="00456FC2" w:rsidP="00456F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456F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0479C2CB" w:rsidR="00C944CE" w:rsidRPr="00456FC2" w:rsidRDefault="00456FC2" w:rsidP="00456FC2">
      <w:pPr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6FC2">
        <w:rPr>
          <w:rFonts w:ascii="Times New Roman" w:hAnsi="Times New Roman" w:cs="Times New Roman"/>
          <w:b/>
          <w:sz w:val="24"/>
          <w:szCs w:val="24"/>
        </w:rPr>
        <w:lastRenderedPageBreak/>
        <w:t>Unit 3 Individual Project</w:t>
      </w:r>
    </w:p>
    <w:p w14:paraId="21FC1EF1" w14:textId="0F653FDF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9617DF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9617D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9617D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include a topic sentence, at least 2 qualifier sentences</w:t>
      </w:r>
      <w:r w:rsidR="009617D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9617D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9617D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01508E">
        <w:rPr>
          <w:rFonts w:ascii="Times New Roman" w:hAnsi="Times New Roman" w:cs="Times New Roman"/>
          <w:sz w:val="24"/>
          <w:szCs w:val="24"/>
        </w:rPr>
        <w:t>4</w:t>
      </w:r>
      <w:r w:rsidR="009617DF">
        <w:rPr>
          <w:rFonts w:ascii="Times New Roman" w:hAnsi="Times New Roman" w:cs="Times New Roman"/>
          <w:sz w:val="24"/>
          <w:szCs w:val="24"/>
        </w:rPr>
        <w:t>–</w:t>
      </w:r>
      <w:r w:rsidR="0001508E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031EC1D4" w14:textId="717E91EB" w:rsidR="00AA17C5" w:rsidRPr="00456FC2" w:rsidRDefault="00CA6794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6FC2">
        <w:rPr>
          <w:rFonts w:ascii="Times New Roman" w:hAnsi="Times New Roman" w:cs="Times New Roman"/>
          <w:b/>
          <w:bCs/>
          <w:sz w:val="24"/>
          <w:szCs w:val="24"/>
        </w:rPr>
        <w:t>As an employee, w</w:t>
      </w:r>
      <w:r w:rsidR="008D0D04" w:rsidRPr="00456FC2">
        <w:rPr>
          <w:rFonts w:ascii="Times New Roman" w:hAnsi="Times New Roman" w:cs="Times New Roman"/>
          <w:b/>
          <w:bCs/>
          <w:sz w:val="24"/>
          <w:szCs w:val="24"/>
        </w:rPr>
        <w:t>hat is your role in improving the safety and health conditions in a company?</w:t>
      </w:r>
      <w:r w:rsidR="0001508E" w:rsidRPr="00456FC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44A082E" w14:textId="4DFE96B1" w:rsidR="00C944CE" w:rsidRPr="00407A0B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6A735F5" w14:textId="2D0D8AC9" w:rsidR="008D0D04" w:rsidRPr="00456FC2" w:rsidRDefault="008D0D04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6FC2">
        <w:rPr>
          <w:rFonts w:ascii="Times New Roman" w:hAnsi="Times New Roman" w:cs="Times New Roman"/>
          <w:b/>
          <w:bCs/>
          <w:sz w:val="24"/>
          <w:szCs w:val="24"/>
        </w:rPr>
        <w:t xml:space="preserve">Describe some </w:t>
      </w:r>
      <w:r w:rsidR="00CA6794" w:rsidRPr="00456FC2">
        <w:rPr>
          <w:rFonts w:ascii="Times New Roman" w:hAnsi="Times New Roman" w:cs="Times New Roman"/>
          <w:b/>
          <w:bCs/>
          <w:sz w:val="24"/>
          <w:szCs w:val="24"/>
        </w:rPr>
        <w:t xml:space="preserve">recent </w:t>
      </w:r>
      <w:r w:rsidRPr="00456FC2">
        <w:rPr>
          <w:rFonts w:ascii="Times New Roman" w:hAnsi="Times New Roman" w:cs="Times New Roman"/>
          <w:b/>
          <w:bCs/>
          <w:sz w:val="24"/>
          <w:szCs w:val="24"/>
        </w:rPr>
        <w:t>examples of OSHA violations</w:t>
      </w:r>
      <w:r w:rsidR="009617DF" w:rsidRPr="00456FC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56F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617DF" w:rsidRPr="00456FC2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Pr="00456FC2">
        <w:rPr>
          <w:rFonts w:ascii="Times New Roman" w:hAnsi="Times New Roman" w:cs="Times New Roman"/>
          <w:b/>
          <w:bCs/>
          <w:sz w:val="24"/>
          <w:szCs w:val="24"/>
        </w:rPr>
        <w:t>hat should have the company been doing to prevent them?</w:t>
      </w:r>
      <w:r w:rsidR="00AA17C5" w:rsidRPr="00456FC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DB42386" w14:textId="07CDEBEC" w:rsidR="00C944CE" w:rsidRDefault="008D0D04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6B9812BC" w14:textId="7B921A8E" w:rsidR="00AA17C5" w:rsidRPr="00456FC2" w:rsidRDefault="008D0D04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6FC2">
        <w:rPr>
          <w:rFonts w:ascii="Times New Roman" w:hAnsi="Times New Roman" w:cs="Times New Roman"/>
          <w:b/>
          <w:bCs/>
          <w:sz w:val="24"/>
          <w:szCs w:val="24"/>
        </w:rPr>
        <w:t>As a</w:t>
      </w:r>
      <w:r w:rsidR="009617DF" w:rsidRPr="00456FC2">
        <w:rPr>
          <w:rFonts w:ascii="Times New Roman" w:hAnsi="Times New Roman" w:cs="Times New Roman"/>
          <w:b/>
          <w:bCs/>
          <w:sz w:val="24"/>
          <w:szCs w:val="24"/>
        </w:rPr>
        <w:t xml:space="preserve"> human resources</w:t>
      </w:r>
      <w:r w:rsidRPr="00456F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617DF" w:rsidRPr="00456FC2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456FC2">
        <w:rPr>
          <w:rFonts w:ascii="Times New Roman" w:hAnsi="Times New Roman" w:cs="Times New Roman"/>
          <w:b/>
          <w:bCs/>
          <w:sz w:val="24"/>
          <w:szCs w:val="24"/>
        </w:rPr>
        <w:t>HR</w:t>
      </w:r>
      <w:r w:rsidR="009617DF" w:rsidRPr="00456FC2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456FC2">
        <w:rPr>
          <w:rFonts w:ascii="Times New Roman" w:hAnsi="Times New Roman" w:cs="Times New Roman"/>
          <w:b/>
          <w:bCs/>
          <w:sz w:val="24"/>
          <w:szCs w:val="24"/>
        </w:rPr>
        <w:t xml:space="preserve"> professional, what would you do to help a company prepare for an OSHA inspection?</w:t>
      </w:r>
      <w:r w:rsidR="00633025" w:rsidRPr="00456FC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721CBF1" w14:textId="44139708" w:rsidR="00C944CE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B16244C" w14:textId="7579B2F0" w:rsidR="008D0D04" w:rsidRPr="00456FC2" w:rsidRDefault="008D0D04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56FC2">
        <w:rPr>
          <w:rFonts w:ascii="Times New Roman" w:hAnsi="Times New Roman" w:cs="Times New Roman"/>
          <w:b/>
          <w:sz w:val="24"/>
          <w:szCs w:val="24"/>
        </w:rPr>
        <w:t xml:space="preserve">Thinking about the coronavirus pandemic, what </w:t>
      </w:r>
      <w:r w:rsidR="00456FC2">
        <w:rPr>
          <w:rFonts w:ascii="Times New Roman" w:hAnsi="Times New Roman" w:cs="Times New Roman"/>
          <w:b/>
          <w:sz w:val="24"/>
          <w:szCs w:val="24"/>
        </w:rPr>
        <w:t>could</w:t>
      </w:r>
      <w:r w:rsidRPr="00456FC2">
        <w:rPr>
          <w:rFonts w:ascii="Times New Roman" w:hAnsi="Times New Roman" w:cs="Times New Roman"/>
          <w:b/>
          <w:sz w:val="24"/>
          <w:szCs w:val="24"/>
        </w:rPr>
        <w:t xml:space="preserve"> OSHA do to help keep employees safe and healthy?</w:t>
      </w:r>
      <w:r w:rsidR="00AA17C5" w:rsidRPr="00456FC2">
        <w:rPr>
          <w:rFonts w:ascii="Times New Roman" w:hAnsi="Times New Roman" w:cs="Times New Roman"/>
          <w:b/>
          <w:sz w:val="24"/>
          <w:szCs w:val="24"/>
        </w:rPr>
        <w:tab/>
      </w:r>
    </w:p>
    <w:p w14:paraId="78ECBD43" w14:textId="1FAB4771" w:rsidR="0001508E" w:rsidRDefault="008D0D04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1508E">
        <w:rPr>
          <w:rFonts w:ascii="Times New Roman" w:hAnsi="Times New Roman" w:cs="Times New Roman"/>
          <w:sz w:val="24"/>
          <w:szCs w:val="24"/>
        </w:rPr>
        <w:t xml:space="preserve">Type your response </w:t>
      </w:r>
      <w:proofErr w:type="gramStart"/>
      <w:r w:rsidR="0001508E">
        <w:rPr>
          <w:rFonts w:ascii="Times New Roman" w:hAnsi="Times New Roman" w:cs="Times New Roman"/>
          <w:sz w:val="24"/>
          <w:szCs w:val="24"/>
        </w:rPr>
        <w:t>here</w:t>
      </w:r>
      <w:proofErr w:type="gramEnd"/>
    </w:p>
    <w:p w14:paraId="2CE9A56C" w14:textId="7FD0662D" w:rsidR="00C944CE" w:rsidRPr="00456FC2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56FC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nclusion </w:t>
      </w:r>
    </w:p>
    <w:p w14:paraId="7E567A3E" w14:textId="16AE64A7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A5A77A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6FA78E1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42D4FAAE" w14:textId="1747C2AC" w:rsidR="005D38C5" w:rsidRDefault="005D38C5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8DEBED5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7B23A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E48CC8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B0AF6B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F2CCB0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C8D74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83693E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33915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BEB5D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5638F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A31D7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F34092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566A6832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9617DF">
        <w:rPr>
          <w:rFonts w:ascii="Times New Roman" w:hAnsi="Times New Roman" w:cs="Times New Roman"/>
          <w:sz w:val="24"/>
          <w:szCs w:val="24"/>
        </w:rPr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685755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82515D9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liddon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9617D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685755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9617DF" w:rsidRPr="00685755">
        <w:rPr>
          <w:rFonts w:ascii="Times New Roman" w:hAnsi="Times New Roman" w:cs="Times New Roman"/>
          <w:i/>
          <w:sz w:val="24"/>
          <w:szCs w:val="24"/>
        </w:rPr>
        <w:t>l</w:t>
      </w:r>
      <w:r w:rsidRPr="00685755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1FBADB02" w14:textId="77777777" w:rsidR="009617DF" w:rsidRDefault="00644397" w:rsidP="00644397">
      <w:pPr>
        <w:rPr>
          <w:rStyle w:val="Hyperlink"/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15796DD" w14:textId="138C3A0C" w:rsidR="009617DF" w:rsidRPr="00644397" w:rsidRDefault="009617DF" w:rsidP="0068575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han, M. A., Ismail, F. B., Altaf, H., &amp; Basheer, A. (2020). The interplay of leadership styles, innovative work behavior, organizational culture, and organizational citizenship behavior. </w:t>
      </w:r>
      <w:r w:rsidRPr="00685755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685755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384361D2" w14:textId="3B229CD4" w:rsidR="009617DF" w:rsidRDefault="009617DF" w:rsidP="0068575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685755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 Pages. </w:t>
      </w:r>
      <w:hyperlink r:id="rId7" w:history="1">
        <w:r w:rsidRPr="009617DF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C96092E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930115">
    <w:abstractNumId w:val="2"/>
  </w:num>
  <w:num w:numId="2" w16cid:durableId="1562447250">
    <w:abstractNumId w:val="0"/>
  </w:num>
  <w:num w:numId="3" w16cid:durableId="4285500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B67DC"/>
    <w:rsid w:val="00456FC2"/>
    <w:rsid w:val="005C6F64"/>
    <w:rsid w:val="005D38C5"/>
    <w:rsid w:val="00633025"/>
    <w:rsid w:val="00644397"/>
    <w:rsid w:val="00685755"/>
    <w:rsid w:val="006C6C3B"/>
    <w:rsid w:val="008D0D04"/>
    <w:rsid w:val="009617DF"/>
    <w:rsid w:val="009B4E44"/>
    <w:rsid w:val="00A03CD2"/>
    <w:rsid w:val="00AA17C5"/>
    <w:rsid w:val="00B6581C"/>
    <w:rsid w:val="00C944CE"/>
    <w:rsid w:val="00CA6794"/>
    <w:rsid w:val="00D1407A"/>
    <w:rsid w:val="00D23F89"/>
    <w:rsid w:val="00DA3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Reviewer</cp:lastModifiedBy>
  <cp:revision>3</cp:revision>
  <dcterms:created xsi:type="dcterms:W3CDTF">2021-02-25T14:54:00Z</dcterms:created>
  <dcterms:modified xsi:type="dcterms:W3CDTF">2024-04-10T18:02:00Z</dcterms:modified>
</cp:coreProperties>
</file>